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3092D7" w14:textId="06D521AB" w:rsidR="006202CB" w:rsidRPr="00BF6056" w:rsidRDefault="006202CB" w:rsidP="00BF6056">
      <w:pPr>
        <w:jc w:val="center"/>
        <w:rPr>
          <w:b/>
          <w:bCs/>
          <w:lang w:val="mk-MK"/>
        </w:rPr>
      </w:pPr>
      <w:r w:rsidRPr="00BF6056">
        <w:rPr>
          <w:b/>
          <w:bCs/>
          <w:lang w:val="mk-MK"/>
        </w:rPr>
        <w:t>ПОВИК ЗА УЧЕСНИЦИ</w:t>
      </w:r>
    </w:p>
    <w:p w14:paraId="0CF1BA7B" w14:textId="77777777" w:rsidR="006202CB" w:rsidRPr="00BF6056" w:rsidRDefault="006202CB" w:rsidP="00BF6056">
      <w:pPr>
        <w:jc w:val="center"/>
        <w:rPr>
          <w:b/>
          <w:bCs/>
          <w:lang w:val="mk-MK"/>
        </w:rPr>
      </w:pPr>
    </w:p>
    <w:p w14:paraId="229CBC23" w14:textId="4F7B9745" w:rsidR="006202CB" w:rsidRPr="00C66A16" w:rsidRDefault="00C66A16" w:rsidP="007B007E">
      <w:pPr>
        <w:jc w:val="center"/>
        <w:rPr>
          <w:b/>
          <w:bCs/>
          <w:lang w:val="mk-MK"/>
        </w:rPr>
      </w:pPr>
      <w:r>
        <w:rPr>
          <w:b/>
          <w:bCs/>
          <w:lang w:val="mk-MK"/>
        </w:rPr>
        <w:t>За</w:t>
      </w:r>
      <w:r w:rsidR="006202CB" w:rsidRPr="00BF6056">
        <w:rPr>
          <w:b/>
          <w:bCs/>
          <w:lang w:val="mk-MK"/>
        </w:rPr>
        <w:t xml:space="preserve"> </w:t>
      </w:r>
      <w:r>
        <w:rPr>
          <w:b/>
          <w:bCs/>
          <w:lang w:val="mk-MK"/>
        </w:rPr>
        <w:t>тренинг курс во Шпанија со наслов „</w:t>
      </w:r>
      <w:r>
        <w:rPr>
          <w:b/>
          <w:bCs/>
        </w:rPr>
        <w:t>Back to the Village</w:t>
      </w:r>
      <w:r>
        <w:rPr>
          <w:b/>
          <w:bCs/>
          <w:lang w:val="mk-MK"/>
        </w:rPr>
        <w:t>„</w:t>
      </w:r>
    </w:p>
    <w:p w14:paraId="515532C1" w14:textId="77777777" w:rsidR="007B007E" w:rsidRPr="00FE4A43" w:rsidRDefault="007B007E" w:rsidP="007B007E">
      <w:pPr>
        <w:jc w:val="center"/>
        <w:rPr>
          <w:b/>
          <w:bCs/>
          <w:lang w:val="mk-MK"/>
        </w:rPr>
      </w:pPr>
    </w:p>
    <w:p w14:paraId="1DCA8B7E" w14:textId="528D3ADC" w:rsidR="006202CB" w:rsidRPr="00BF6056" w:rsidRDefault="006202CB">
      <w:pPr>
        <w:rPr>
          <w:b/>
          <w:bCs/>
          <w:lang w:val="mk-MK"/>
        </w:rPr>
      </w:pPr>
      <w:r w:rsidRPr="00BF6056">
        <w:rPr>
          <w:b/>
          <w:bCs/>
          <w:lang w:val="mk-MK"/>
        </w:rPr>
        <w:t>Детали за патувањето:</w:t>
      </w:r>
    </w:p>
    <w:p w14:paraId="23ABD474" w14:textId="244FF755" w:rsidR="006202CB" w:rsidRPr="00BF6056" w:rsidRDefault="006202CB" w:rsidP="00BF6056">
      <w:pPr>
        <w:pStyle w:val="ListParagraph"/>
        <w:numPr>
          <w:ilvl w:val="0"/>
          <w:numId w:val="2"/>
        </w:numPr>
        <w:rPr>
          <w:lang w:val="mk-MK"/>
        </w:rPr>
      </w:pPr>
      <w:r w:rsidRPr="00BF6056">
        <w:rPr>
          <w:lang w:val="mk-MK"/>
        </w:rPr>
        <w:t>Датум</w:t>
      </w:r>
      <w:r w:rsidR="002626AC" w:rsidRPr="00317CEA">
        <w:rPr>
          <w:lang w:val="mk-MK"/>
        </w:rPr>
        <w:t>:</w:t>
      </w:r>
      <w:r w:rsidR="00C66A16">
        <w:rPr>
          <w:lang w:val="mk-MK"/>
        </w:rPr>
        <w:t xml:space="preserve"> 22-28 Март 2026</w:t>
      </w:r>
    </w:p>
    <w:p w14:paraId="0F605891" w14:textId="03AE8956" w:rsidR="006202CB" w:rsidRPr="00244E9E" w:rsidRDefault="006202CB" w:rsidP="002626AC">
      <w:pPr>
        <w:pStyle w:val="ListParagraph"/>
        <w:numPr>
          <w:ilvl w:val="0"/>
          <w:numId w:val="2"/>
        </w:numPr>
        <w:rPr>
          <w:lang w:val="mk-MK"/>
        </w:rPr>
      </w:pPr>
      <w:r w:rsidRPr="00BF6056">
        <w:rPr>
          <w:lang w:val="mk-MK"/>
        </w:rPr>
        <w:t>Локација</w:t>
      </w:r>
      <w:r w:rsidR="002626AC">
        <w:t>:</w:t>
      </w:r>
      <w:r w:rsidR="00C66A16">
        <w:rPr>
          <w:lang w:val="mk-MK"/>
        </w:rPr>
        <w:t xml:space="preserve"> Мунила, Шпанија</w:t>
      </w:r>
    </w:p>
    <w:p w14:paraId="5AC866D4" w14:textId="6B227B49" w:rsidR="00244E9E" w:rsidRPr="002626AC" w:rsidRDefault="00244E9E" w:rsidP="00FE4A43">
      <w:pPr>
        <w:pStyle w:val="ListParagraph"/>
        <w:rPr>
          <w:lang w:val="mk-MK"/>
        </w:rPr>
      </w:pPr>
    </w:p>
    <w:p w14:paraId="5F15F736" w14:textId="410246BB" w:rsidR="006202CB" w:rsidRPr="00BF6056" w:rsidRDefault="006202CB">
      <w:pPr>
        <w:rPr>
          <w:b/>
          <w:bCs/>
          <w:lang w:val="mk-MK"/>
        </w:rPr>
      </w:pPr>
      <w:r w:rsidRPr="00BF6056">
        <w:rPr>
          <w:b/>
          <w:bCs/>
          <w:lang w:val="mk-MK"/>
        </w:rPr>
        <w:t>Критериуми за учество:</w:t>
      </w:r>
    </w:p>
    <w:p w14:paraId="7AC81CA6" w14:textId="3414C878" w:rsidR="006202CB" w:rsidRPr="00BF6056" w:rsidRDefault="006202CB" w:rsidP="00BF6056">
      <w:pPr>
        <w:pStyle w:val="ListParagraph"/>
        <w:numPr>
          <w:ilvl w:val="0"/>
          <w:numId w:val="3"/>
        </w:numPr>
        <w:rPr>
          <w:lang w:val="mk-MK"/>
        </w:rPr>
      </w:pPr>
      <w:r w:rsidRPr="00BF6056">
        <w:rPr>
          <w:lang w:val="mk-MK"/>
        </w:rPr>
        <w:t>Возраст на учесниците</w:t>
      </w:r>
      <w:r w:rsidR="002626AC">
        <w:t xml:space="preserve">: </w:t>
      </w:r>
      <w:r w:rsidR="002626AC" w:rsidRPr="00C66A16">
        <w:t>18-</w:t>
      </w:r>
      <w:r w:rsidR="00C66A16" w:rsidRPr="00C66A16">
        <w:rPr>
          <w:lang w:val="mk-MK"/>
        </w:rPr>
        <w:t>4</w:t>
      </w:r>
      <w:r w:rsidR="002626AC" w:rsidRPr="00C66A16">
        <w:t>0</w:t>
      </w:r>
      <w:r w:rsidR="002626AC">
        <w:t xml:space="preserve"> </w:t>
      </w:r>
      <w:r w:rsidR="002626AC">
        <w:rPr>
          <w:lang w:val="mk-MK"/>
        </w:rPr>
        <w:t>години</w:t>
      </w:r>
    </w:p>
    <w:p w14:paraId="3EC30A25" w14:textId="329AB549" w:rsidR="006202CB" w:rsidRPr="00C66A16" w:rsidRDefault="006202CB" w:rsidP="00BF6056">
      <w:pPr>
        <w:pStyle w:val="ListParagraph"/>
        <w:numPr>
          <w:ilvl w:val="0"/>
          <w:numId w:val="3"/>
        </w:numPr>
        <w:rPr>
          <w:lang w:val="mk-MK"/>
        </w:rPr>
      </w:pPr>
      <w:r w:rsidRPr="00BF6056">
        <w:rPr>
          <w:lang w:val="mk-MK"/>
        </w:rPr>
        <w:t>Вештини на учесниците</w:t>
      </w:r>
      <w:r w:rsidR="002626AC">
        <w:rPr>
          <w:lang w:val="mk-MK"/>
        </w:rPr>
        <w:t xml:space="preserve">: солидно познавање на англиски јазик, основно познавање на работата на Европската Унија и </w:t>
      </w:r>
      <w:r w:rsidR="00317CEA">
        <w:rPr>
          <w:lang w:val="mk-MK"/>
        </w:rPr>
        <w:t>Ерасмус+ програмата</w:t>
      </w:r>
    </w:p>
    <w:p w14:paraId="67689309" w14:textId="46313E09" w:rsidR="00C66A16" w:rsidRPr="00BF6056" w:rsidRDefault="00C66A16" w:rsidP="00BF6056">
      <w:pPr>
        <w:pStyle w:val="ListParagraph"/>
        <w:numPr>
          <w:ilvl w:val="0"/>
          <w:numId w:val="3"/>
        </w:numPr>
        <w:rPr>
          <w:lang w:val="mk-MK"/>
        </w:rPr>
      </w:pPr>
      <w:r>
        <w:rPr>
          <w:lang w:val="mk-MK"/>
        </w:rPr>
        <w:t>Искуство во младинска работа и конекција со рурална средина</w:t>
      </w:r>
    </w:p>
    <w:p w14:paraId="6E0B11BA" w14:textId="77777777" w:rsidR="006202CB" w:rsidRPr="00BF6056" w:rsidRDefault="006202CB" w:rsidP="00BF6056">
      <w:pPr>
        <w:pStyle w:val="ListParagraph"/>
        <w:numPr>
          <w:ilvl w:val="0"/>
          <w:numId w:val="3"/>
        </w:numPr>
        <w:rPr>
          <w:lang w:val="mk-MK"/>
        </w:rPr>
      </w:pPr>
      <w:r w:rsidRPr="00BF6056">
        <w:rPr>
          <w:lang w:val="mk-MK"/>
        </w:rPr>
        <w:t>Активно учество од страна на учесниците</w:t>
      </w:r>
    </w:p>
    <w:p w14:paraId="374BEB07" w14:textId="111D6255" w:rsidR="006202CB" w:rsidRPr="00BF6056" w:rsidRDefault="006202CB" w:rsidP="00BF6056">
      <w:pPr>
        <w:pStyle w:val="ListParagraph"/>
        <w:numPr>
          <w:ilvl w:val="0"/>
          <w:numId w:val="3"/>
        </w:numPr>
        <w:rPr>
          <w:lang w:val="mk-MK"/>
        </w:rPr>
      </w:pPr>
      <w:r w:rsidRPr="00BF6056">
        <w:rPr>
          <w:lang w:val="mk-MK"/>
        </w:rPr>
        <w:t xml:space="preserve">Поднесување на </w:t>
      </w:r>
      <w:r w:rsidR="00317CEA">
        <w:rPr>
          <w:lang w:val="mk-MK"/>
        </w:rPr>
        <w:t xml:space="preserve">пишан </w:t>
      </w:r>
      <w:r w:rsidRPr="00BF6056">
        <w:rPr>
          <w:lang w:val="mk-MK"/>
        </w:rPr>
        <w:t>извештај за настанот до Порака Нова во рок од максимум 7 дена од враќањето од настанот.</w:t>
      </w:r>
      <w:r w:rsidR="005A6A69" w:rsidRPr="00BF6056">
        <w:rPr>
          <w:lang w:val="mk-MK"/>
        </w:rPr>
        <w:t xml:space="preserve"> </w:t>
      </w:r>
    </w:p>
    <w:p w14:paraId="5E152C7B" w14:textId="77777777" w:rsidR="006202CB" w:rsidRDefault="006202CB">
      <w:pPr>
        <w:rPr>
          <w:lang w:val="mk-MK"/>
        </w:rPr>
      </w:pPr>
    </w:p>
    <w:p w14:paraId="7190F496" w14:textId="502F2088" w:rsidR="006202CB" w:rsidRPr="00BF6056" w:rsidRDefault="006202CB">
      <w:pPr>
        <w:rPr>
          <w:b/>
          <w:bCs/>
          <w:lang w:val="mk-MK"/>
        </w:rPr>
      </w:pPr>
      <w:r w:rsidRPr="00BF6056">
        <w:rPr>
          <w:b/>
          <w:bCs/>
          <w:lang w:val="mk-MK"/>
        </w:rPr>
        <w:t>Правила на однесување во текот на патувањето:</w:t>
      </w:r>
    </w:p>
    <w:p w14:paraId="057C46B3" w14:textId="580BD119" w:rsidR="006202CB" w:rsidRDefault="006202CB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Учесниците одговорно и достоинствено ја претставуваат Порака Нова пред партнерите и другите учесници. </w:t>
      </w:r>
    </w:p>
    <w:p w14:paraId="106C4737" w14:textId="32D042C0" w:rsidR="00AE7500" w:rsidRDefault="00AE7500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>Учесниците се обврзуваат активно да учествуваат на работилниците, и не се дозволени отсуства од истите.</w:t>
      </w:r>
    </w:p>
    <w:p w14:paraId="342CD470" w14:textId="71B1668D" w:rsidR="006202CB" w:rsidRDefault="006202CB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Недозволено е </w:t>
      </w:r>
      <w:r w:rsidR="002626AC">
        <w:rPr>
          <w:lang w:val="mk-MK"/>
        </w:rPr>
        <w:t>консумирање</w:t>
      </w:r>
      <w:r>
        <w:rPr>
          <w:lang w:val="mk-MK"/>
        </w:rPr>
        <w:t xml:space="preserve"> на алкохол и опојни </w:t>
      </w:r>
      <w:r w:rsidR="002626AC">
        <w:rPr>
          <w:lang w:val="mk-MK"/>
        </w:rPr>
        <w:t>супстанци</w:t>
      </w:r>
      <w:r>
        <w:rPr>
          <w:lang w:val="mk-MK"/>
        </w:rPr>
        <w:t xml:space="preserve"> во текот на патувањето. </w:t>
      </w:r>
    </w:p>
    <w:p w14:paraId="54020855" w14:textId="1802489D" w:rsidR="006202CB" w:rsidRDefault="006202CB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Недозволено е ризично однесување во текот на патувањето. </w:t>
      </w:r>
    </w:p>
    <w:p w14:paraId="1BA0ED31" w14:textId="61491BC7" w:rsidR="006202CB" w:rsidRDefault="006202CB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>За секое несоодветно и ризично однесување</w:t>
      </w:r>
      <w:r w:rsidR="005A6A69">
        <w:rPr>
          <w:lang w:val="mk-MK"/>
        </w:rPr>
        <w:t xml:space="preserve"> учесникот одговара морално и финансиски пред </w:t>
      </w:r>
      <w:r w:rsidR="005A6A69" w:rsidRPr="00724D34">
        <w:rPr>
          <w:b/>
          <w:bCs/>
          <w:lang w:val="mk-MK"/>
        </w:rPr>
        <w:t>организаторот</w:t>
      </w:r>
      <w:r w:rsidR="005A6A69">
        <w:rPr>
          <w:lang w:val="mk-MK"/>
        </w:rPr>
        <w:t xml:space="preserve"> на настанот и пред </w:t>
      </w:r>
      <w:r w:rsidR="005A6A69" w:rsidRPr="00724D34">
        <w:rPr>
          <w:b/>
          <w:bCs/>
          <w:lang w:val="mk-MK"/>
        </w:rPr>
        <w:t>Порака Нова</w:t>
      </w:r>
      <w:r w:rsidR="005A6A69">
        <w:rPr>
          <w:lang w:val="mk-MK"/>
        </w:rPr>
        <w:t xml:space="preserve">. </w:t>
      </w:r>
    </w:p>
    <w:p w14:paraId="510206EB" w14:textId="73CA9A64" w:rsidR="005A6A69" w:rsidRPr="006202CB" w:rsidRDefault="005A6A69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Учесниците се обврзуваат да се грижат едни за други во текот на </w:t>
      </w:r>
      <w:r w:rsidRPr="00724D34">
        <w:rPr>
          <w:b/>
          <w:bCs/>
          <w:lang w:val="mk-MK"/>
        </w:rPr>
        <w:t>патувањето</w:t>
      </w:r>
      <w:r w:rsidR="00317CEA" w:rsidRPr="00724D34">
        <w:rPr>
          <w:b/>
          <w:bCs/>
          <w:lang w:val="mk-MK"/>
        </w:rPr>
        <w:t>/активностите</w:t>
      </w:r>
      <w:r>
        <w:rPr>
          <w:lang w:val="mk-MK"/>
        </w:rPr>
        <w:t>, а особено таа улога ја презема лидерот на групата.</w:t>
      </w:r>
    </w:p>
    <w:p w14:paraId="7B9C9F33" w14:textId="7F2C8CF3" w:rsidR="005A6A69" w:rsidRDefault="005A6A69" w:rsidP="005A6A69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Учесникот сам </w:t>
      </w:r>
      <w:r w:rsidRPr="005A6A69">
        <w:rPr>
          <w:lang w:val="mk-MK"/>
        </w:rPr>
        <w:t xml:space="preserve">си го организира </w:t>
      </w:r>
      <w:r>
        <w:rPr>
          <w:lang w:val="mk-MK"/>
        </w:rPr>
        <w:t>превозот</w:t>
      </w:r>
      <w:r w:rsidRPr="005A6A69">
        <w:rPr>
          <w:lang w:val="mk-MK"/>
        </w:rPr>
        <w:t>, Порака Нова може да асистира во наоѓање на соодветни опции за патување.</w:t>
      </w:r>
    </w:p>
    <w:p w14:paraId="2D9321B5" w14:textId="0CDC92CF" w:rsidR="00AE7500" w:rsidRDefault="00AE7500" w:rsidP="00894C9C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Учесниците треба да имаат </w:t>
      </w:r>
      <w:r w:rsidR="00894C9C">
        <w:rPr>
          <w:lang w:val="mk-MK"/>
        </w:rPr>
        <w:t xml:space="preserve">до знаење дека </w:t>
      </w:r>
      <w:r w:rsidR="00894C9C" w:rsidRPr="00724D34">
        <w:rPr>
          <w:b/>
          <w:bCs/>
          <w:lang w:val="mk-MK"/>
        </w:rPr>
        <w:t>ова патување не е на никој начин поврзано со туризам</w:t>
      </w:r>
      <w:r w:rsidR="00894C9C">
        <w:rPr>
          <w:lang w:val="mk-MK"/>
        </w:rPr>
        <w:t xml:space="preserve">, туку е </w:t>
      </w:r>
      <w:r w:rsidR="00894C9C" w:rsidRPr="00724D34">
        <w:rPr>
          <w:u w:val="single"/>
          <w:lang w:val="mk-MK"/>
        </w:rPr>
        <w:t>учество во процес на учење и надградба на себеси</w:t>
      </w:r>
      <w:r w:rsidR="00894C9C">
        <w:rPr>
          <w:lang w:val="mk-MK"/>
        </w:rPr>
        <w:t xml:space="preserve">. </w:t>
      </w:r>
    </w:p>
    <w:p w14:paraId="5759B81F" w14:textId="77777777" w:rsidR="007B007E" w:rsidRPr="00FE4A43" w:rsidRDefault="007B007E" w:rsidP="007B007E">
      <w:pPr>
        <w:rPr>
          <w:lang w:val="mk-MK"/>
        </w:rPr>
      </w:pPr>
    </w:p>
    <w:p w14:paraId="63D9C0A0" w14:textId="77777777" w:rsidR="005E022E" w:rsidRPr="00FE4A43" w:rsidRDefault="005E022E" w:rsidP="007B007E">
      <w:pPr>
        <w:rPr>
          <w:lang w:val="mk-MK"/>
        </w:rPr>
      </w:pPr>
    </w:p>
    <w:p w14:paraId="5BEC0ABD" w14:textId="77777777" w:rsidR="005E022E" w:rsidRPr="00FE4A43" w:rsidRDefault="005E022E" w:rsidP="007B007E">
      <w:pPr>
        <w:rPr>
          <w:lang w:val="mk-MK"/>
        </w:rPr>
      </w:pPr>
    </w:p>
    <w:p w14:paraId="057448CD" w14:textId="77777777" w:rsidR="007B007E" w:rsidRPr="007B007E" w:rsidRDefault="007B007E" w:rsidP="007B007E">
      <w:pPr>
        <w:rPr>
          <w:lang w:val="mk-MK"/>
        </w:rPr>
      </w:pPr>
    </w:p>
    <w:p w14:paraId="3D65C383" w14:textId="77777777" w:rsidR="00894C9C" w:rsidRDefault="00894C9C" w:rsidP="00894C9C">
      <w:pPr>
        <w:pStyle w:val="ListParagraph"/>
        <w:rPr>
          <w:lang w:val="mk-MK"/>
        </w:rPr>
      </w:pPr>
    </w:p>
    <w:p w14:paraId="667C256A" w14:textId="77777777" w:rsidR="00BF6056" w:rsidRPr="00894C9C" w:rsidRDefault="00BF6056" w:rsidP="00894C9C">
      <w:pPr>
        <w:pStyle w:val="ListParagraph"/>
        <w:rPr>
          <w:lang w:val="mk-MK"/>
        </w:rPr>
      </w:pPr>
    </w:p>
    <w:p w14:paraId="22BD73BC" w14:textId="77777777" w:rsidR="006202CB" w:rsidRPr="00BF6056" w:rsidRDefault="006202CB">
      <w:pPr>
        <w:rPr>
          <w:b/>
          <w:bCs/>
          <w:lang w:val="mk-MK"/>
        </w:rPr>
      </w:pPr>
      <w:r w:rsidRPr="00BF6056">
        <w:rPr>
          <w:b/>
          <w:bCs/>
          <w:lang w:val="mk-MK"/>
        </w:rPr>
        <w:t>Трошоци:</w:t>
      </w:r>
    </w:p>
    <w:p w14:paraId="5D6DDABB" w14:textId="7DAA7A37" w:rsidR="006202CB" w:rsidRPr="00BF6056" w:rsidRDefault="006202CB" w:rsidP="00BF6056">
      <w:pPr>
        <w:pStyle w:val="ListParagraph"/>
        <w:numPr>
          <w:ilvl w:val="0"/>
          <w:numId w:val="4"/>
        </w:numPr>
        <w:rPr>
          <w:lang w:val="mk-MK"/>
        </w:rPr>
      </w:pPr>
      <w:r w:rsidRPr="00BF6056">
        <w:rPr>
          <w:b/>
          <w:bCs/>
          <w:lang w:val="mk-MK"/>
        </w:rPr>
        <w:lastRenderedPageBreak/>
        <w:t>Трошоци за сместување</w:t>
      </w:r>
      <w:r w:rsidR="00BF6056" w:rsidRPr="00BF6056">
        <w:rPr>
          <w:b/>
          <w:bCs/>
          <w:lang w:val="mk-MK"/>
        </w:rPr>
        <w:t>:</w:t>
      </w:r>
      <w:r w:rsidR="00BF6056">
        <w:rPr>
          <w:lang w:val="mk-MK"/>
        </w:rPr>
        <w:t xml:space="preserve"> </w:t>
      </w:r>
      <w:r w:rsidRPr="00BF6056">
        <w:rPr>
          <w:lang w:val="mk-MK"/>
        </w:rPr>
        <w:t>Сместувањето е покриено во целост од страна на организаторот во периодот о</w:t>
      </w:r>
      <w:r w:rsidR="00C66A16">
        <w:rPr>
          <w:lang w:val="mk-MK"/>
        </w:rPr>
        <w:t>д 22</w:t>
      </w:r>
      <w:r w:rsidR="00724D34" w:rsidRPr="00724D34">
        <w:rPr>
          <w:b/>
          <w:bCs/>
          <w:lang w:val="mk-MK"/>
        </w:rPr>
        <w:t xml:space="preserve"> </w:t>
      </w:r>
      <w:r w:rsidRPr="00BF6056">
        <w:rPr>
          <w:lang w:val="mk-MK"/>
        </w:rPr>
        <w:t xml:space="preserve"> до</w:t>
      </w:r>
      <w:r w:rsidR="00C66A16">
        <w:rPr>
          <w:lang w:val="mk-MK"/>
        </w:rPr>
        <w:t xml:space="preserve"> 28 март </w:t>
      </w:r>
      <w:r w:rsidR="00724D34" w:rsidRPr="00C66A16">
        <w:rPr>
          <w:b/>
          <w:bCs/>
        </w:rPr>
        <w:t>2</w:t>
      </w:r>
      <w:r w:rsidR="002626AC" w:rsidRPr="002626AC">
        <w:rPr>
          <w:b/>
          <w:bCs/>
          <w:lang w:val="mk-MK"/>
        </w:rPr>
        <w:t>02</w:t>
      </w:r>
      <w:r w:rsidR="00724D34">
        <w:rPr>
          <w:b/>
          <w:bCs/>
        </w:rPr>
        <w:t>6</w:t>
      </w:r>
      <w:r w:rsidRPr="00BF6056">
        <w:rPr>
          <w:lang w:val="mk-MK"/>
        </w:rPr>
        <w:t xml:space="preserve">. Сите трошоци за сместување надвор од овие датуми се на сметка на учесниците. </w:t>
      </w:r>
    </w:p>
    <w:p w14:paraId="30FD7643" w14:textId="51795368" w:rsidR="006202CB" w:rsidRPr="00BF6056" w:rsidRDefault="006202CB" w:rsidP="00BF6056">
      <w:pPr>
        <w:pStyle w:val="ListParagraph"/>
        <w:numPr>
          <w:ilvl w:val="0"/>
          <w:numId w:val="4"/>
        </w:numPr>
        <w:rPr>
          <w:lang w:val="mk-MK"/>
        </w:rPr>
      </w:pPr>
      <w:r w:rsidRPr="00BF6056">
        <w:rPr>
          <w:b/>
          <w:bCs/>
          <w:lang w:val="mk-MK"/>
        </w:rPr>
        <w:t>Трошоци за храна</w:t>
      </w:r>
      <w:r w:rsidR="00BF6056" w:rsidRPr="00BF6056">
        <w:rPr>
          <w:b/>
          <w:bCs/>
          <w:lang w:val="mk-MK"/>
        </w:rPr>
        <w:t>:</w:t>
      </w:r>
      <w:r w:rsidR="00BF6056">
        <w:rPr>
          <w:lang w:val="mk-MK"/>
        </w:rPr>
        <w:t xml:space="preserve"> </w:t>
      </w:r>
      <w:r w:rsidRPr="00BF6056">
        <w:rPr>
          <w:lang w:val="mk-MK"/>
        </w:rPr>
        <w:t xml:space="preserve">Три оброци во текот на денот се покриени во целост од страна на организаторот во периодот од </w:t>
      </w:r>
      <w:r w:rsidR="00C66A16" w:rsidRPr="00C66A16">
        <w:rPr>
          <w:lang w:val="mk-MK"/>
        </w:rPr>
        <w:t xml:space="preserve">22  до 28 март </w:t>
      </w:r>
      <w:r w:rsidR="00C66A16" w:rsidRPr="00C66A16">
        <w:rPr>
          <w:b/>
          <w:bCs/>
          <w:lang w:val="mk-MK"/>
        </w:rPr>
        <w:t>2026</w:t>
      </w:r>
      <w:r w:rsidRPr="00C66A16">
        <w:rPr>
          <w:b/>
          <w:bCs/>
          <w:lang w:val="mk-MK"/>
        </w:rPr>
        <w:t>.</w:t>
      </w:r>
      <w:r w:rsidRPr="00BF6056">
        <w:rPr>
          <w:lang w:val="mk-MK"/>
        </w:rPr>
        <w:t xml:space="preserve"> Сите трошоци за </w:t>
      </w:r>
      <w:r w:rsidR="00AE7500" w:rsidRPr="00BF6056">
        <w:rPr>
          <w:lang w:val="mk-MK"/>
        </w:rPr>
        <w:t>храна</w:t>
      </w:r>
      <w:r w:rsidRPr="00BF6056">
        <w:rPr>
          <w:lang w:val="mk-MK"/>
        </w:rPr>
        <w:t xml:space="preserve"> надвор од овие датуми се на сметка на учесниците. Доколку учесникот не искористи некој од оброците, организаторот нема обврска да му надомести за тоа. </w:t>
      </w:r>
    </w:p>
    <w:p w14:paraId="654F4A93" w14:textId="167956FA" w:rsidR="005E022E" w:rsidRPr="005E022E" w:rsidRDefault="005A6A69" w:rsidP="00BF6056">
      <w:pPr>
        <w:pStyle w:val="ListParagraph"/>
        <w:numPr>
          <w:ilvl w:val="0"/>
          <w:numId w:val="4"/>
        </w:numPr>
        <w:rPr>
          <w:lang w:val="mk-MK"/>
        </w:rPr>
      </w:pPr>
      <w:r w:rsidRPr="00BF6056">
        <w:rPr>
          <w:b/>
          <w:bCs/>
          <w:lang w:val="mk-MK"/>
        </w:rPr>
        <w:t>Трошоци за превоз</w:t>
      </w:r>
      <w:r w:rsidR="00BF6056" w:rsidRPr="00BF6056">
        <w:rPr>
          <w:b/>
          <w:bCs/>
          <w:lang w:val="mk-MK"/>
        </w:rPr>
        <w:t>:</w:t>
      </w:r>
      <w:r w:rsidRPr="00BF6056">
        <w:rPr>
          <w:lang w:val="mk-MK"/>
        </w:rPr>
        <w:t xml:space="preserve"> Учесникот сам ги </w:t>
      </w:r>
      <w:r w:rsidR="002626AC" w:rsidRPr="00BF6056">
        <w:rPr>
          <w:lang w:val="mk-MK"/>
        </w:rPr>
        <w:t>пред</w:t>
      </w:r>
      <w:r w:rsidR="002626AC">
        <w:rPr>
          <w:lang w:val="mk-MK"/>
        </w:rPr>
        <w:t>-</w:t>
      </w:r>
      <w:r w:rsidR="002626AC" w:rsidRPr="00BF6056">
        <w:rPr>
          <w:lang w:val="mk-MK"/>
        </w:rPr>
        <w:t>финансира</w:t>
      </w:r>
      <w:r w:rsidRPr="00BF6056">
        <w:rPr>
          <w:lang w:val="mk-MK"/>
        </w:rPr>
        <w:t xml:space="preserve"> сите патни трошоци поврзани со патувањето. </w:t>
      </w:r>
      <w:r w:rsidR="00C66A16">
        <w:rPr>
          <w:lang w:val="mk-MK"/>
        </w:rPr>
        <w:t xml:space="preserve">Организација од Шпанија </w:t>
      </w:r>
      <w:r w:rsidR="00CB6D71">
        <w:rPr>
          <w:lang w:val="mk-MK"/>
        </w:rPr>
        <w:t xml:space="preserve">ги </w:t>
      </w:r>
      <w:r w:rsidRPr="00BF6056">
        <w:rPr>
          <w:lang w:val="mk-MK"/>
        </w:rPr>
        <w:t>рефундира</w:t>
      </w:r>
      <w:r w:rsidR="00CB6D71">
        <w:rPr>
          <w:lang w:val="mk-MK"/>
        </w:rPr>
        <w:t xml:space="preserve"> овие трошоци</w:t>
      </w:r>
      <w:r w:rsidRPr="00BF6056">
        <w:rPr>
          <w:lang w:val="mk-MK"/>
        </w:rPr>
        <w:t xml:space="preserve"> врз основа на реален трошок и прикажани патни сметки, максимум до сумата предвидена во проектот</w:t>
      </w:r>
      <w:r w:rsidR="007B007E" w:rsidRPr="007B007E">
        <w:rPr>
          <w:lang w:val="mk-MK"/>
        </w:rPr>
        <w:t xml:space="preserve">, </w:t>
      </w:r>
      <w:r w:rsidR="005E022E" w:rsidRPr="005E022E">
        <w:rPr>
          <w:lang w:val="mk-MK"/>
        </w:rPr>
        <w:t xml:space="preserve">a </w:t>
      </w:r>
      <w:r w:rsidR="007B007E">
        <w:rPr>
          <w:lang w:val="mk-MK"/>
        </w:rPr>
        <w:t xml:space="preserve">прикажана во </w:t>
      </w:r>
      <w:r w:rsidR="007B007E" w:rsidRPr="005E022E">
        <w:rPr>
          <w:b/>
          <w:bCs/>
          <w:lang w:val="mk-MK"/>
        </w:rPr>
        <w:t>табелата</w:t>
      </w:r>
      <w:r w:rsidR="007B007E">
        <w:rPr>
          <w:lang w:val="mk-MK"/>
        </w:rPr>
        <w:t xml:space="preserve"> подолу</w:t>
      </w:r>
      <w:r w:rsidRPr="00BF6056">
        <w:rPr>
          <w:lang w:val="mk-MK"/>
        </w:rPr>
        <w:t xml:space="preserve">. </w:t>
      </w:r>
      <w:r w:rsidR="005E022E">
        <w:rPr>
          <w:lang w:val="mk-MK"/>
        </w:rPr>
        <w:t xml:space="preserve">За да ја пресметате сумата користете </w:t>
      </w:r>
      <w:hyperlink r:id="rId5" w:history="1">
        <w:r w:rsidR="005E022E" w:rsidRPr="005E022E">
          <w:rPr>
            <w:rStyle w:val="Hyperlink"/>
            <w:lang w:val="mk-MK"/>
          </w:rPr>
          <w:t>Erasmus+ distance calculator</w:t>
        </w:r>
      </w:hyperlink>
      <w:r w:rsidR="005E022E" w:rsidRPr="005E022E">
        <w:rPr>
          <w:lang w:val="mk-MK"/>
        </w:rPr>
        <w:t>.</w:t>
      </w:r>
    </w:p>
    <w:p w14:paraId="646B61D2" w14:textId="240EC2AE" w:rsidR="00AE7500" w:rsidRPr="00D51C0C" w:rsidRDefault="005A6A69" w:rsidP="005E022E">
      <w:pPr>
        <w:pStyle w:val="ListParagraph"/>
        <w:rPr>
          <w:lang w:val="mk-MK"/>
        </w:rPr>
      </w:pPr>
      <w:r w:rsidRPr="00BF6056">
        <w:rPr>
          <w:lang w:val="mk-MK"/>
        </w:rPr>
        <w:t xml:space="preserve">Разликата во патни трошоци </w:t>
      </w:r>
      <w:r w:rsidRPr="005E022E">
        <w:rPr>
          <w:b/>
          <w:bCs/>
          <w:lang w:val="mk-MK"/>
        </w:rPr>
        <w:t>над</w:t>
      </w:r>
      <w:r w:rsidRPr="00BF6056">
        <w:rPr>
          <w:lang w:val="mk-MK"/>
        </w:rPr>
        <w:t xml:space="preserve"> предвидената сума е на </w:t>
      </w:r>
      <w:r w:rsidRPr="005E022E">
        <w:rPr>
          <w:b/>
          <w:bCs/>
          <w:lang w:val="mk-MK"/>
        </w:rPr>
        <w:t>сметка на</w:t>
      </w:r>
      <w:r w:rsidRPr="00BF6056">
        <w:rPr>
          <w:lang w:val="mk-MK"/>
        </w:rPr>
        <w:t xml:space="preserve"> </w:t>
      </w:r>
      <w:r w:rsidRPr="005E022E">
        <w:rPr>
          <w:b/>
          <w:bCs/>
          <w:lang w:val="mk-MK"/>
        </w:rPr>
        <w:t>учесникот</w:t>
      </w:r>
      <w:r w:rsidRPr="00BF6056">
        <w:rPr>
          <w:lang w:val="mk-MK"/>
        </w:rPr>
        <w:t xml:space="preserve">. </w:t>
      </w:r>
    </w:p>
    <w:p w14:paraId="5AC10C12" w14:textId="18533EFE" w:rsidR="00D51C0C" w:rsidRPr="00BF6056" w:rsidRDefault="00D51C0C" w:rsidP="00BF6056">
      <w:pPr>
        <w:pStyle w:val="ListParagraph"/>
        <w:numPr>
          <w:ilvl w:val="0"/>
          <w:numId w:val="4"/>
        </w:numPr>
        <w:rPr>
          <w:lang w:val="mk-MK"/>
        </w:rPr>
      </w:pPr>
      <w:r>
        <w:rPr>
          <w:b/>
          <w:bCs/>
          <w:lang w:val="mk-MK"/>
        </w:rPr>
        <w:t xml:space="preserve">Трошоци за здравствено осигурување: </w:t>
      </w:r>
      <w:r w:rsidRPr="00D51C0C">
        <w:rPr>
          <w:lang w:val="mk-MK"/>
        </w:rPr>
        <w:t>Учесникот сам ги покрива трошоците за здравст</w:t>
      </w:r>
      <w:r>
        <w:rPr>
          <w:lang w:val="mk-MK"/>
        </w:rPr>
        <w:t>в</w:t>
      </w:r>
      <w:r w:rsidRPr="00D51C0C">
        <w:rPr>
          <w:lang w:val="mk-MK"/>
        </w:rPr>
        <w:t>ено и патничко осигурување.</w:t>
      </w:r>
      <w:r>
        <w:rPr>
          <w:b/>
          <w:bCs/>
          <w:lang w:val="mk-MK"/>
        </w:rPr>
        <w:t xml:space="preserve"> </w:t>
      </w:r>
    </w:p>
    <w:p w14:paraId="322E8101" w14:textId="0DE3C4A6" w:rsidR="005A6A69" w:rsidRDefault="00AE7500" w:rsidP="00D51C0C">
      <w:pPr>
        <w:pStyle w:val="ListParagraph"/>
        <w:numPr>
          <w:ilvl w:val="0"/>
          <w:numId w:val="4"/>
        </w:numPr>
        <w:rPr>
          <w:lang w:val="mk-MK"/>
        </w:rPr>
      </w:pPr>
      <w:r w:rsidRPr="00BF6056">
        <w:rPr>
          <w:b/>
          <w:bCs/>
          <w:lang w:val="mk-MK"/>
        </w:rPr>
        <w:t>Исклучок</w:t>
      </w:r>
      <w:r w:rsidR="00BF6056" w:rsidRPr="00BF6056">
        <w:rPr>
          <w:b/>
          <w:bCs/>
          <w:lang w:val="mk-MK"/>
        </w:rPr>
        <w:t>:</w:t>
      </w:r>
      <w:r w:rsidRPr="00BF6056">
        <w:rPr>
          <w:lang w:val="mk-MK"/>
        </w:rPr>
        <w:t xml:space="preserve"> Патувањето може да вклучува дополнителни два дена пред и два дена после</w:t>
      </w:r>
      <w:r w:rsidR="00D51C0C" w:rsidRPr="00D51C0C">
        <w:rPr>
          <w:lang w:val="mk-MK"/>
        </w:rPr>
        <w:t xml:space="preserve"> </w:t>
      </w:r>
      <w:r w:rsidRPr="00D51C0C">
        <w:rPr>
          <w:lang w:val="mk-MK"/>
        </w:rPr>
        <w:t>датумите на самиот настан, под условите наведени погоре. Доколку патувањето се одвива надвор од овие датуми патните трошоци не се признаваат.</w:t>
      </w:r>
    </w:p>
    <w:p w14:paraId="15145FFE" w14:textId="6184EDA1" w:rsidR="007B007E" w:rsidRPr="007B007E" w:rsidRDefault="007B007E" w:rsidP="007B007E">
      <w:pPr>
        <w:jc w:val="center"/>
        <w:rPr>
          <w:lang w:val="mk-MK"/>
        </w:rPr>
      </w:pPr>
      <w:r>
        <w:rPr>
          <w:noProof/>
        </w:rPr>
        <w:drawing>
          <wp:inline distT="0" distB="0" distL="0" distR="0" wp14:anchorId="29409497" wp14:editId="73F38D69">
            <wp:extent cx="5343525" cy="4076700"/>
            <wp:effectExtent l="0" t="0" r="9525" b="0"/>
            <wp:docPr id="8444200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3525" cy="407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9C5382" w14:textId="77777777" w:rsidR="005A6A69" w:rsidRPr="005A6A69" w:rsidRDefault="005A6A69">
      <w:pPr>
        <w:rPr>
          <w:lang w:val="mk-MK"/>
        </w:rPr>
      </w:pPr>
    </w:p>
    <w:sectPr w:rsidR="005A6A69" w:rsidRPr="005A6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2233E"/>
    <w:multiLevelType w:val="hybridMultilevel"/>
    <w:tmpl w:val="89B8CF6E"/>
    <w:lvl w:ilvl="0" w:tplc="F19C8B2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30E1E"/>
    <w:multiLevelType w:val="hybridMultilevel"/>
    <w:tmpl w:val="7DB89F0A"/>
    <w:lvl w:ilvl="0" w:tplc="F19C8B2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9B4F7C"/>
    <w:multiLevelType w:val="hybridMultilevel"/>
    <w:tmpl w:val="5358E726"/>
    <w:lvl w:ilvl="0" w:tplc="F19C8B2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0E6E94"/>
    <w:multiLevelType w:val="hybridMultilevel"/>
    <w:tmpl w:val="0554B496"/>
    <w:lvl w:ilvl="0" w:tplc="F19C8B2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3182836">
    <w:abstractNumId w:val="2"/>
  </w:num>
  <w:num w:numId="2" w16cid:durableId="1881043451">
    <w:abstractNumId w:val="0"/>
  </w:num>
  <w:num w:numId="3" w16cid:durableId="1253472657">
    <w:abstractNumId w:val="3"/>
  </w:num>
  <w:num w:numId="4" w16cid:durableId="14958781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2Nzc1tjQ1Nza2tDRU0lEKTi0uzszPAykwrAUAdTd1viwAAAA="/>
  </w:docVars>
  <w:rsids>
    <w:rsidRoot w:val="006202CB"/>
    <w:rsid w:val="000D465C"/>
    <w:rsid w:val="000F6DFF"/>
    <w:rsid w:val="00203D11"/>
    <w:rsid w:val="00244E9E"/>
    <w:rsid w:val="002626AC"/>
    <w:rsid w:val="00317CEA"/>
    <w:rsid w:val="00325221"/>
    <w:rsid w:val="00524363"/>
    <w:rsid w:val="00547D4F"/>
    <w:rsid w:val="005A6A69"/>
    <w:rsid w:val="005E022E"/>
    <w:rsid w:val="006202CB"/>
    <w:rsid w:val="006B7627"/>
    <w:rsid w:val="00724D34"/>
    <w:rsid w:val="007B007E"/>
    <w:rsid w:val="007E065B"/>
    <w:rsid w:val="00894C9C"/>
    <w:rsid w:val="009B6846"/>
    <w:rsid w:val="00AE7500"/>
    <w:rsid w:val="00BF6056"/>
    <w:rsid w:val="00C66A16"/>
    <w:rsid w:val="00CB6D71"/>
    <w:rsid w:val="00D221A4"/>
    <w:rsid w:val="00D51C0C"/>
    <w:rsid w:val="00FE4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k-M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8E2623"/>
  <w15:chartTrackingRefBased/>
  <w15:docId w15:val="{11C12DF5-1316-4259-A0FC-7C3276DB9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mk-M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02C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E02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022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66A1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erasmus-plus.ec.europa.eu/resources-and-tools/distance-calculato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2</Pages>
  <Words>424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osica</cp:lastModifiedBy>
  <cp:revision>11</cp:revision>
  <dcterms:created xsi:type="dcterms:W3CDTF">2024-06-24T10:54:00Z</dcterms:created>
  <dcterms:modified xsi:type="dcterms:W3CDTF">2026-01-12T13:40:00Z</dcterms:modified>
</cp:coreProperties>
</file>